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4BDB8" w14:textId="77777777" w:rsidR="00B262FC" w:rsidRDefault="00000000">
      <w:pPr>
        <w:pStyle w:val="Titel"/>
      </w:pPr>
      <w:r>
        <w:t xml:space="preserve"> Title </w:t>
      </w:r>
    </w:p>
    <w:p w14:paraId="7F74BDB9" w14:textId="77777777" w:rsidR="00B262FC" w:rsidRDefault="00000000">
      <w:pPr>
        <w:pStyle w:val="Untertitel"/>
      </w:pPr>
      <w:r>
        <w:t xml:space="preserve"> Subtitle </w:t>
      </w:r>
    </w:p>
    <w:p w14:paraId="7F74BDBA" w14:textId="77777777" w:rsidR="00B262FC" w:rsidRDefault="00000000">
      <w:pPr>
        <w:pStyle w:val="Author"/>
      </w:pPr>
      <w:r>
        <w:t xml:space="preserve"> Author </w:t>
      </w:r>
    </w:p>
    <w:p w14:paraId="7F74BDBB" w14:textId="77777777" w:rsidR="00B262FC" w:rsidRDefault="00000000">
      <w:pPr>
        <w:pStyle w:val="Datum"/>
      </w:pPr>
      <w:r>
        <w:t xml:space="preserve"> Date </w:t>
      </w:r>
    </w:p>
    <w:p w14:paraId="7F74BDBC" w14:textId="77777777" w:rsidR="00B262FC" w:rsidRDefault="00000000">
      <w:pPr>
        <w:pStyle w:val="Abstract"/>
      </w:pPr>
      <w:r>
        <w:t xml:space="preserve"> Abstract </w:t>
      </w:r>
    </w:p>
    <w:p w14:paraId="7F74BDBD" w14:textId="77777777" w:rsidR="00B262FC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7F74BDBE" w14:textId="77777777" w:rsidR="00B262FC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7F74BDBF" w14:textId="77777777" w:rsidR="00B262FC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7F74BDC0" w14:textId="77777777" w:rsidR="00B262FC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7F74BDC1" w14:textId="77777777" w:rsidR="00B262FC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7F74BDC2" w14:textId="77777777" w:rsidR="00B262FC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7F74BDC3" w14:textId="77777777" w:rsidR="00B262FC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7F74BDC4" w14:textId="77777777" w:rsidR="00B262FC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7F74BDC5" w14:textId="77777777" w:rsidR="00B262FC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7F74BDC6" w14:textId="77777777" w:rsidR="00B262FC" w:rsidRDefault="00000000">
      <w:pPr>
        <w:pStyle w:val="FirstParagraph"/>
      </w:pPr>
      <w:r>
        <w:t xml:space="preserve"> First Paragraph. </w:t>
      </w:r>
    </w:p>
    <w:p w14:paraId="7F74BDC7" w14:textId="77777777" w:rsidR="00B262FC" w:rsidRDefault="00000000">
      <w:pPr>
        <w:pStyle w:val="Textkrper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unotenzeichen"/>
        </w:rPr>
        <w:footnoteReference w:id="1"/>
      </w:r>
    </w:p>
    <w:p w14:paraId="7F74BDC8" w14:textId="77777777" w:rsidR="00B262FC" w:rsidRDefault="00000000">
      <w:pPr>
        <w:pStyle w:val="Blocktext"/>
      </w:pPr>
      <w:r>
        <w:t xml:space="preserve"> Block Text. </w:t>
      </w:r>
    </w:p>
    <w:p w14:paraId="7F74BDC9" w14:textId="77777777" w:rsidR="00B262F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B262FC" w14:paraId="7F74BDCC" w14:textId="77777777" w:rsidTr="00B26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74BDCA" w14:textId="77777777" w:rsidR="00B262F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74BDCB" w14:textId="77777777" w:rsidR="00B262FC" w:rsidRDefault="00000000">
            <w:pPr>
              <w:pStyle w:val="Compact"/>
            </w:pPr>
            <w:r>
              <w:t xml:space="preserve"> Table </w:t>
            </w:r>
          </w:p>
        </w:tc>
      </w:tr>
      <w:tr w:rsidR="00B262FC" w14:paraId="7F74BDCF" w14:textId="77777777">
        <w:tc>
          <w:tcPr>
            <w:tcW w:w="0" w:type="auto"/>
          </w:tcPr>
          <w:p w14:paraId="7F74BDCD" w14:textId="77777777" w:rsidR="00B262F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F74BDCE" w14:textId="77777777" w:rsidR="00B262F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F74BDD0" w14:textId="77777777" w:rsidR="00B262FC" w:rsidRDefault="00000000">
      <w:pPr>
        <w:pStyle w:val="ImageCaption"/>
      </w:pPr>
      <w:r>
        <w:t xml:space="preserve"> Image Caption </w:t>
      </w:r>
    </w:p>
    <w:p w14:paraId="7F74BDD1" w14:textId="77777777" w:rsidR="00B262FC" w:rsidRDefault="00000000">
      <w:pPr>
        <w:pStyle w:val="DefinitionTerm"/>
      </w:pPr>
      <w:r>
        <w:t xml:space="preserve"> DefinitionTerm </w:t>
      </w:r>
    </w:p>
    <w:p w14:paraId="7F74BDD2" w14:textId="77777777" w:rsidR="00B262FC" w:rsidRDefault="00000000">
      <w:pPr>
        <w:pStyle w:val="Definition"/>
      </w:pPr>
      <w:r>
        <w:t xml:space="preserve"> Definition </w:t>
      </w:r>
    </w:p>
    <w:p w14:paraId="7F74BDD3" w14:textId="77777777" w:rsidR="00B262FC" w:rsidRDefault="00000000">
      <w:pPr>
        <w:pStyle w:val="DefinitionTerm"/>
      </w:pPr>
      <w:r>
        <w:t xml:space="preserve"> DefinitionTerm </w:t>
      </w:r>
    </w:p>
    <w:p w14:paraId="7F74BDD4" w14:textId="77777777" w:rsidR="00B262FC" w:rsidRDefault="00000000">
      <w:pPr>
        <w:pStyle w:val="Definition"/>
      </w:pPr>
      <w:r>
        <w:t xml:space="preserve"> Definition </w:t>
      </w:r>
    </w:p>
    <w:p w14:paraId="31178E58" w14:textId="6FBC9EFB" w:rsidR="00727FD4" w:rsidRDefault="00727FD4">
      <w:r>
        <w:br w:type="page"/>
      </w:r>
    </w:p>
    <w:p w14:paraId="322BFB4B" w14:textId="77777777" w:rsidR="00727FD4" w:rsidRDefault="00727FD4">
      <w:pPr>
        <w:pStyle w:val="Definition"/>
      </w:pPr>
    </w:p>
    <w:sectPr w:rsidR="00727FD4" w:rsidSect="00727F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9F3C1" w14:textId="77777777" w:rsidR="006B6DDE" w:rsidRDefault="006B6DDE">
      <w:pPr>
        <w:spacing w:after="0"/>
      </w:pPr>
      <w:r>
        <w:separator/>
      </w:r>
    </w:p>
  </w:endnote>
  <w:endnote w:type="continuationSeparator" w:id="0">
    <w:p w14:paraId="24FF9E21" w14:textId="77777777" w:rsidR="006B6DDE" w:rsidRDefault="006B6D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8D970" w14:textId="77777777" w:rsidR="00727FD4" w:rsidRDefault="00727FD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FF4B8" w14:textId="77777777" w:rsidR="00727FD4" w:rsidRDefault="00727FD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F933D" w14:textId="77777777" w:rsidR="00727FD4" w:rsidRDefault="00727F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A7DF7" w14:textId="77777777" w:rsidR="006B6DDE" w:rsidRDefault="006B6DDE">
      <w:r>
        <w:separator/>
      </w:r>
    </w:p>
  </w:footnote>
  <w:footnote w:type="continuationSeparator" w:id="0">
    <w:p w14:paraId="7BEE44EB" w14:textId="77777777" w:rsidR="006B6DDE" w:rsidRDefault="006B6DDE">
      <w:r>
        <w:continuationSeparator/>
      </w:r>
    </w:p>
  </w:footnote>
  <w:footnote w:id="1">
    <w:p w14:paraId="7F74BDD7" w14:textId="77777777" w:rsidR="00B262FC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B4E6E" w14:textId="77777777" w:rsidR="00727FD4" w:rsidRDefault="00727FD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F49ED" w14:textId="690F6A83" w:rsidR="00727FD4" w:rsidRDefault="00724C0C">
    <w:pPr>
      <w:pStyle w:val="Kopfzeile"/>
    </w:pPr>
    <w:r>
      <w:t>Beck (2025)</w:t>
    </w:r>
    <w:r>
      <w:tab/>
    </w:r>
    <w:r>
      <w:tab/>
      <w:t>Prepri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B02AD" w14:textId="77777777" w:rsidR="00727FD4" w:rsidRDefault="00727FD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72C9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84744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262FC"/>
    <w:rsid w:val="000979F0"/>
    <w:rsid w:val="00427DC9"/>
    <w:rsid w:val="005C678E"/>
    <w:rsid w:val="006B6DDE"/>
    <w:rsid w:val="00724C0C"/>
    <w:rsid w:val="00727FD4"/>
    <w:rsid w:val="00B262FC"/>
    <w:rsid w:val="00F4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4BDB8"/>
  <w15:docId w15:val="{B73F4289-AD8F-4755-8695-8CE7E243C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427DC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427D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427DC9"/>
    <w:pPr>
      <w:keepNext/>
      <w:keepLines/>
      <w:spacing w:before="160" w:after="80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427DC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F40CE6"/>
    <w:pPr>
      <w:keepNext/>
      <w:keepLines/>
      <w:spacing w:before="80" w:after="40"/>
      <w:outlineLvl w:val="4"/>
    </w:pPr>
    <w:rPr>
      <w:rFonts w:eastAsiaTheme="majorEastAsia" w:cstheme="majorBidi"/>
      <w:color w:val="000000" w:themeColor="text1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5C678E"/>
    <w:pPr>
      <w:spacing w:after="80"/>
      <w:contextualSpacing/>
      <w:jc w:val="center"/>
    </w:pPr>
    <w:rPr>
      <w:rFonts w:asciiTheme="majorHAnsi" w:eastAsiaTheme="majorEastAsia" w:hAnsiTheme="majorHAnsi" w:cstheme="majorBidi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C678E"/>
    <w:rPr>
      <w:rFonts w:asciiTheme="majorHAnsi" w:eastAsiaTheme="majorEastAsia" w:hAnsiTheme="majorHAnsi" w:cstheme="majorBidi"/>
      <w:sz w:val="52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427DC9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427DC9"/>
    <w:rPr>
      <w:rFonts w:asciiTheme="majorHAnsi" w:eastAsiaTheme="majorEastAsia" w:hAnsiTheme="majorHAnsi" w:cstheme="majorBidi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427DC9"/>
    <w:rPr>
      <w:rFonts w:eastAsiaTheme="majorEastAsia" w:cstheme="majorBidi"/>
      <w:color w:val="000000" w:themeColor="text1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27DC9"/>
    <w:rPr>
      <w:rFonts w:eastAsiaTheme="majorEastAsia" w:cstheme="majorBidi"/>
      <w:i/>
      <w:iCs/>
      <w:color w:val="000000" w:themeColor="tex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40CE6"/>
    <w:rPr>
      <w:rFonts w:eastAsiaTheme="majorEastAsia" w:cstheme="majorBidi"/>
      <w:color w:val="000000" w:themeColor="text1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C678E"/>
    <w:pPr>
      <w:keepNext/>
      <w:jc w:val="center"/>
    </w:pPr>
  </w:style>
  <w:style w:type="paragraph" w:customStyle="1" w:styleId="ImageCaption">
    <w:name w:val="Image Caption"/>
    <w:basedOn w:val="Beschriftung"/>
    <w:rsid w:val="005C678E"/>
    <w:pPr>
      <w:jc w:val="center"/>
    </w:p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rsid w:val="00727FD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727FD4"/>
  </w:style>
  <w:style w:type="paragraph" w:styleId="Fuzeile">
    <w:name w:val="footer"/>
    <w:basedOn w:val="Standard"/>
    <w:link w:val="FuzeileZchn"/>
    <w:rsid w:val="00727FD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727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</Words>
  <Characters>367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ck, Michael</cp:lastModifiedBy>
  <cp:revision>6</cp:revision>
  <dcterms:created xsi:type="dcterms:W3CDTF">2017-12-27T05:22:00Z</dcterms:created>
  <dcterms:modified xsi:type="dcterms:W3CDTF">2025-12-17T14:05:00Z</dcterms:modified>
</cp:coreProperties>
</file>